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773D5A" w14:textId="4CFC95FA" w:rsidR="00DC0840" w:rsidRDefault="00DC0840">
      <w:pPr>
        <w:pStyle w:val="a0"/>
      </w:pPr>
      <w:r>
        <w:rPr>
          <w:rFonts w:hint="eastAsia"/>
        </w:rPr>
        <w:t>文献引用</w:t>
      </w:r>
      <w:r>
        <w:fldChar w:fldCharType="begin"/>
      </w:r>
      <w:r>
        <w:instrText xml:space="preserve"> ADDIN ZOTERO_ITEM CSL_CITATION {"citationID":"N8JHR6U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DC0840">
        <w:rPr>
          <w:rFonts w:cs="Times New Roman"/>
          <w:vertAlign w:val="superscript"/>
        </w:rPr>
        <w:t>[1]</w:t>
      </w:r>
      <w:r>
        <w:fldChar w:fldCharType="end"/>
      </w:r>
    </w:p>
    <w:p w14:paraId="3613E5F4" w14:textId="77777777" w:rsidR="00DC0840" w:rsidRPr="00DC0840" w:rsidRDefault="00DC0840" w:rsidP="00DC0840">
      <w:pPr>
        <w:pStyle w:val="a8"/>
        <w:ind w:left="480" w:hanging="480"/>
        <w:rPr>
          <w:rFonts w:cs="Times New Roman"/>
        </w:rPr>
      </w:pPr>
      <w:r>
        <w:fldChar w:fldCharType="begin"/>
      </w:r>
      <w:r>
        <w:instrText xml:space="preserve"> ADDIN ZOTERO_BIBL {"uncited":[],"omitted":[],"custom":[]} CSL_BIBLIOGRAPHY </w:instrText>
      </w:r>
      <w:r>
        <w:fldChar w:fldCharType="separate"/>
      </w:r>
      <w:r w:rsidRPr="00DC0840">
        <w:rPr>
          <w:rFonts w:cs="Times New Roman"/>
        </w:rPr>
        <w:t>[1]</w:t>
      </w:r>
      <w:r w:rsidRPr="00DC0840">
        <w:rPr>
          <w:rFonts w:cs="Times New Roman"/>
        </w:rPr>
        <w:tab/>
        <w:t>Bear M F, Connors B W, Paradiso M A. Neuroscience: exploring the brain (Fourth edition)[M]. Fourth edition. Philadelphia: Wolters Kluwer, 2016.</w:t>
      </w:r>
    </w:p>
    <w:p w14:paraId="0E345453" w14:textId="3CC82877" w:rsidR="00DC0840" w:rsidRDefault="00DC0840">
      <w:pPr>
        <w:pStyle w:val="a0"/>
      </w:pPr>
      <w:r>
        <w:fldChar w:fldCharType="end"/>
      </w:r>
    </w:p>
    <w:p w14:paraId="5D2028AE" w14:textId="77777777" w:rsidR="00DC0840" w:rsidRDefault="00DC0840">
      <w:pPr>
        <w:pStyle w:val="a0"/>
      </w:pPr>
    </w:p>
    <w:p w14:paraId="3D8F2EF4" w14:textId="77777777" w:rsidR="00E1645B" w:rsidRDefault="009013F6">
      <w:pPr>
        <w:pStyle w:val="3"/>
        <w:rPr>
          <w:lang w:eastAsia="zh-CN"/>
        </w:rPr>
      </w:pPr>
      <w:bookmarkStart w:id="8" w:name="列表"/>
      <w:bookmarkEnd w:id="7"/>
      <w:r>
        <w:rPr>
          <w:lang w:eastAsia="zh-CN"/>
        </w:rPr>
        <w:lastRenderedPageBreak/>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lastRenderedPageBreak/>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lastRenderedPageBreak/>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3C4A1A0" w14:textId="45274DFF" w:rsidR="008F4924" w:rsidRPr="008F4924" w:rsidRDefault="009013F6" w:rsidP="00E56281">
      <w:pPr>
        <w:pStyle w:val="3"/>
      </w:pPr>
      <w:bookmarkStart w:id="56" w:name="引述块样式"/>
      <w:bookmarkEnd w:id="54"/>
      <w:bookmarkEnd w:id="55"/>
      <w:r>
        <w:t>引述块样式</w:t>
      </w:r>
    </w:p>
    <w:p w14:paraId="1F98146B" w14:textId="77777777" w:rsidR="001D786D" w:rsidRPr="001D786D" w:rsidRDefault="009013F6" w:rsidP="00113CC5">
      <w:pPr>
        <w:pStyle w:val="a9"/>
        <w:ind w:left="480" w:right="240"/>
      </w:pPr>
      <w:r>
        <w:t>‍</w:t>
      </w:r>
      <w:r w:rsidR="001D786D">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rsidR="001D786D">
        <w:t xml:space="preserve"> </w:t>
      </w:r>
      <w:r w:rsidR="001D786D">
        <w:t>而是你自己</w:t>
      </w:r>
      <w:r w:rsidR="001D786D">
        <w:t xml:space="preserve"> </w:t>
      </w:r>
      <w:r w:rsidR="001D786D">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1D786D">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C47116">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4B4C2E" w14:textId="77777777" w:rsidR="00C47116" w:rsidRDefault="00C47116">
      <w:pPr>
        <w:spacing w:line="240" w:lineRule="auto"/>
      </w:pPr>
      <w:r>
        <w:separator/>
      </w:r>
    </w:p>
  </w:endnote>
  <w:endnote w:type="continuationSeparator" w:id="0">
    <w:p w14:paraId="6BF00B8B" w14:textId="77777777" w:rsidR="00C47116" w:rsidRDefault="00C471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C6776" w14:textId="77777777" w:rsidR="00C47116" w:rsidRDefault="00C47116">
      <w:r>
        <w:separator/>
      </w:r>
    </w:p>
  </w:footnote>
  <w:footnote w:type="continuationSeparator" w:id="0">
    <w:p w14:paraId="4EE748FB" w14:textId="77777777" w:rsidR="00C47116" w:rsidRDefault="00C471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5AF3"/>
    <w:rsid w:val="00087D78"/>
    <w:rsid w:val="00091BE4"/>
    <w:rsid w:val="00113CC5"/>
    <w:rsid w:val="0017089F"/>
    <w:rsid w:val="001D786D"/>
    <w:rsid w:val="002C5429"/>
    <w:rsid w:val="002F133B"/>
    <w:rsid w:val="0033595C"/>
    <w:rsid w:val="00382843"/>
    <w:rsid w:val="006747B6"/>
    <w:rsid w:val="006B564A"/>
    <w:rsid w:val="007B7F35"/>
    <w:rsid w:val="007F1979"/>
    <w:rsid w:val="008F4924"/>
    <w:rsid w:val="009013F6"/>
    <w:rsid w:val="009149B5"/>
    <w:rsid w:val="00970C9D"/>
    <w:rsid w:val="00A14FF3"/>
    <w:rsid w:val="00AF14BC"/>
    <w:rsid w:val="00BB0144"/>
    <w:rsid w:val="00BD4F7D"/>
    <w:rsid w:val="00BF6B73"/>
    <w:rsid w:val="00C06AC9"/>
    <w:rsid w:val="00C214C8"/>
    <w:rsid w:val="00C47116"/>
    <w:rsid w:val="00C63491"/>
    <w:rsid w:val="00D14922"/>
    <w:rsid w:val="00DC0840"/>
    <w:rsid w:val="00E1645B"/>
    <w:rsid w:val="00E56281"/>
    <w:rsid w:val="00FC335F"/>
    <w:rsid w:val="00FE1EF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DC0840"/>
    <w:pPr>
      <w:tabs>
        <w:tab w:val="left" w:pos="384"/>
      </w:tabs>
      <w:spacing w:line="240" w:lineRule="auto"/>
      <w:ind w:left="200" w:hangingChars="200" w:hanging="200"/>
    </w:pPr>
  </w:style>
  <w:style w:type="paragraph" w:styleId="a9">
    <w:name w:val="Block Text"/>
    <w:basedOn w:val="a"/>
    <w:uiPriority w:val="9"/>
    <w:unhideWhenUsed/>
    <w:qFormat/>
    <w:rsid w:val="00113CC5"/>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BD4F7D"/>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BD4F7D"/>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22</cp:revision>
  <dcterms:created xsi:type="dcterms:W3CDTF">2023-12-15T02:40:00Z</dcterms:created>
  <dcterms:modified xsi:type="dcterms:W3CDTF">2024-12-0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6BaY3Ukv"/&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